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DD7B7" w14:textId="77777777" w:rsidR="00AA3EC6" w:rsidRDefault="00AA3EC6" w:rsidP="00F64E17"/>
    <w:p w14:paraId="44A9642B" w14:textId="01CFDB5C" w:rsidR="00843E89" w:rsidRDefault="00843E89" w:rsidP="00843E89">
      <w:pPr>
        <w:jc w:val="center"/>
        <w:rPr>
          <w:rFonts w:ascii="Arial" w:hAnsi="Arial" w:cs="Arial"/>
          <w:b/>
        </w:rPr>
      </w:pPr>
    </w:p>
    <w:p w14:paraId="1062AA5A" w14:textId="77777777" w:rsidR="00486080" w:rsidRPr="00843E89" w:rsidRDefault="00486080" w:rsidP="00843E89">
      <w:pPr>
        <w:jc w:val="center"/>
        <w:rPr>
          <w:rFonts w:ascii="Arial" w:hAnsi="Arial" w:cs="Arial"/>
          <w:b/>
        </w:rPr>
      </w:pPr>
    </w:p>
    <w:p w14:paraId="3174938C" w14:textId="77777777" w:rsidR="007148EB" w:rsidRPr="00843E89" w:rsidRDefault="00F64E17" w:rsidP="00843E89">
      <w:pPr>
        <w:pBdr>
          <w:top w:val="double" w:sz="4" w:space="1" w:color="auto"/>
          <w:bottom w:val="double" w:sz="4" w:space="1" w:color="auto"/>
        </w:pBdr>
        <w:jc w:val="center"/>
        <w:rPr>
          <w:rFonts w:ascii="Arial" w:hAnsi="Arial" w:cs="Arial"/>
          <w:b/>
        </w:rPr>
      </w:pPr>
      <w:r w:rsidRPr="00843E89">
        <w:rPr>
          <w:rFonts w:ascii="Arial" w:hAnsi="Arial" w:cs="Arial"/>
          <w:b/>
        </w:rPr>
        <w:t>SUMMARY OF QUALIFICATION &amp; SKILLS</w:t>
      </w:r>
    </w:p>
    <w:p w14:paraId="604D381A" w14:textId="1C36A488" w:rsidR="00F64E17" w:rsidRDefault="00C0339F" w:rsidP="00F64E17">
      <w:pPr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3807F05" w14:textId="77777777" w:rsidR="0092502B" w:rsidRPr="0092502B" w:rsidRDefault="0092502B" w:rsidP="0092502B">
      <w:pPr>
        <w:pStyle w:val="NormalWeb"/>
        <w:rPr>
          <w:rFonts w:ascii="Arial" w:hAnsi="Arial" w:cs="Arial"/>
        </w:rPr>
      </w:pPr>
      <w:r w:rsidRPr="0092502B">
        <w:rPr>
          <w:rStyle w:val="Strong"/>
          <w:rFonts w:ascii="Arial" w:hAnsi="Arial" w:cs="Arial"/>
        </w:rPr>
        <w:t>Technical Skills:</w:t>
      </w:r>
    </w:p>
    <w:p w14:paraId="43959DDC" w14:textId="77777777" w:rsidR="0092502B" w:rsidRPr="0092502B" w:rsidRDefault="0092502B" w:rsidP="0092502B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Style w:val="Strong"/>
          <w:rFonts w:ascii="Arial" w:hAnsi="Arial" w:cs="Arial"/>
        </w:rPr>
        <w:t>Web Development:</w:t>
      </w:r>
      <w:r w:rsidRPr="0092502B">
        <w:rPr>
          <w:rFonts w:ascii="Arial" w:hAnsi="Arial" w:cs="Arial"/>
        </w:rPr>
        <w:t xml:space="preserve"> Proficient in HTML, CSS, JavaScript, including frameworks like NodeJS, ReactJS, </w:t>
      </w:r>
      <w:proofErr w:type="spellStart"/>
      <w:r w:rsidRPr="0092502B">
        <w:rPr>
          <w:rFonts w:ascii="Arial" w:hAnsi="Arial" w:cs="Arial"/>
        </w:rPr>
        <w:t>ExpressJS</w:t>
      </w:r>
      <w:proofErr w:type="spellEnd"/>
      <w:r w:rsidRPr="0092502B">
        <w:rPr>
          <w:rFonts w:ascii="Arial" w:hAnsi="Arial" w:cs="Arial"/>
        </w:rPr>
        <w:t>.</w:t>
      </w:r>
    </w:p>
    <w:p w14:paraId="5DD5DFDB" w14:textId="77777777" w:rsidR="0092502B" w:rsidRPr="0092502B" w:rsidRDefault="0092502B" w:rsidP="0092502B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Style w:val="Strong"/>
          <w:rFonts w:ascii="Arial" w:hAnsi="Arial" w:cs="Arial"/>
        </w:rPr>
        <w:t>Programming Languages:</w:t>
      </w:r>
      <w:r w:rsidRPr="0092502B">
        <w:rPr>
          <w:rFonts w:ascii="Arial" w:hAnsi="Arial" w:cs="Arial"/>
        </w:rPr>
        <w:t xml:space="preserve"> Python, Java, C, C++, Swift.</w:t>
      </w:r>
    </w:p>
    <w:p w14:paraId="70F9B3B7" w14:textId="77777777" w:rsidR="0092502B" w:rsidRPr="0092502B" w:rsidRDefault="0092502B" w:rsidP="0092502B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Style w:val="Strong"/>
          <w:rFonts w:ascii="Arial" w:hAnsi="Arial" w:cs="Arial"/>
        </w:rPr>
        <w:t>Database Management:</w:t>
      </w:r>
      <w:r w:rsidRPr="0092502B">
        <w:rPr>
          <w:rFonts w:ascii="Arial" w:hAnsi="Arial" w:cs="Arial"/>
        </w:rPr>
        <w:t xml:space="preserve"> SQL, PostgreSQL.</w:t>
      </w:r>
    </w:p>
    <w:p w14:paraId="3670678C" w14:textId="0D720DF2" w:rsidR="0092502B" w:rsidRPr="0092502B" w:rsidRDefault="0092502B" w:rsidP="0092502B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Style w:val="Strong"/>
          <w:rFonts w:ascii="Arial" w:hAnsi="Arial" w:cs="Arial"/>
        </w:rPr>
        <w:t>Mobile Development:</w:t>
      </w:r>
      <w:r w:rsidRPr="0092502B">
        <w:rPr>
          <w:rFonts w:ascii="Arial" w:hAnsi="Arial" w:cs="Arial"/>
        </w:rPr>
        <w:t xml:space="preserve"> React Native</w:t>
      </w:r>
      <w:r>
        <w:rPr>
          <w:rFonts w:ascii="Arial" w:hAnsi="Arial" w:cs="Arial"/>
        </w:rPr>
        <w:t>, Swift</w:t>
      </w:r>
      <w:r w:rsidRPr="0092502B">
        <w:rPr>
          <w:rFonts w:ascii="Arial" w:hAnsi="Arial" w:cs="Arial"/>
        </w:rPr>
        <w:t>.</w:t>
      </w:r>
    </w:p>
    <w:p w14:paraId="0B8C71DD" w14:textId="44ECB3A6" w:rsidR="0092502B" w:rsidRPr="0092502B" w:rsidRDefault="0092502B" w:rsidP="0092502B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Style w:val="Strong"/>
          <w:rFonts w:ascii="Arial" w:hAnsi="Arial" w:cs="Arial"/>
        </w:rPr>
        <w:t>Software Development:</w:t>
      </w:r>
      <w:r w:rsidRPr="0092502B">
        <w:rPr>
          <w:rFonts w:ascii="Arial" w:hAnsi="Arial" w:cs="Arial"/>
        </w:rPr>
        <w:t xml:space="preserve"> Experience with developing login/logout features, chat functionalities, and matching features.</w:t>
      </w:r>
      <w:r>
        <w:rPr>
          <w:rFonts w:ascii="Arial" w:hAnsi="Arial" w:cs="Arial"/>
        </w:rPr>
        <w:t xml:space="preserve"> In addition to testing databases. </w:t>
      </w:r>
    </w:p>
    <w:p w14:paraId="25F8DF10" w14:textId="77777777" w:rsidR="0092502B" w:rsidRPr="0092502B" w:rsidRDefault="0092502B" w:rsidP="0092502B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Style w:val="Strong"/>
          <w:rFonts w:ascii="Arial" w:hAnsi="Arial" w:cs="Arial"/>
        </w:rPr>
        <w:t>Project Experience:</w:t>
      </w:r>
      <w:r w:rsidRPr="0092502B">
        <w:rPr>
          <w:rFonts w:ascii="Arial" w:hAnsi="Arial" w:cs="Arial"/>
        </w:rPr>
        <w:t xml:space="preserve"> Designed and developed over 5 websites with ongoing projects.</w:t>
      </w:r>
    </w:p>
    <w:p w14:paraId="57922FFE" w14:textId="77777777" w:rsidR="0092502B" w:rsidRPr="0092502B" w:rsidRDefault="0092502B" w:rsidP="0092502B">
      <w:pPr>
        <w:numPr>
          <w:ilvl w:val="0"/>
          <w:numId w:val="13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Style w:val="Strong"/>
          <w:rFonts w:ascii="Arial" w:hAnsi="Arial" w:cs="Arial"/>
        </w:rPr>
        <w:t>Testing:</w:t>
      </w:r>
      <w:r w:rsidRPr="0092502B">
        <w:rPr>
          <w:rFonts w:ascii="Arial" w:hAnsi="Arial" w:cs="Arial"/>
        </w:rPr>
        <w:t xml:space="preserve"> Skilled in writing test cases and testing databases using PostgreSQL.</w:t>
      </w:r>
    </w:p>
    <w:p w14:paraId="1E48128B" w14:textId="77777777" w:rsidR="0092502B" w:rsidRPr="0092502B" w:rsidRDefault="0092502B" w:rsidP="0092502B">
      <w:pPr>
        <w:pStyle w:val="NormalWeb"/>
        <w:rPr>
          <w:rFonts w:ascii="Arial" w:hAnsi="Arial" w:cs="Arial"/>
        </w:rPr>
      </w:pPr>
      <w:r w:rsidRPr="0092502B">
        <w:rPr>
          <w:rStyle w:val="Strong"/>
          <w:rFonts w:ascii="Arial" w:hAnsi="Arial" w:cs="Arial"/>
        </w:rPr>
        <w:t>Other Skills:</w:t>
      </w:r>
    </w:p>
    <w:p w14:paraId="4DFC2E38" w14:textId="77777777" w:rsidR="0092502B" w:rsidRPr="0092502B" w:rsidRDefault="0092502B" w:rsidP="0092502B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Fonts w:ascii="Arial" w:hAnsi="Arial" w:cs="Arial"/>
        </w:rPr>
        <w:t>Excellent written and verbal communication skills.</w:t>
      </w:r>
    </w:p>
    <w:p w14:paraId="5E85FE5F" w14:textId="77777777" w:rsidR="0092502B" w:rsidRPr="0092502B" w:rsidRDefault="0092502B" w:rsidP="0092502B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Fonts w:ascii="Arial" w:hAnsi="Arial" w:cs="Arial"/>
        </w:rPr>
        <w:t>Close attention to detail.</w:t>
      </w:r>
    </w:p>
    <w:p w14:paraId="557C6F28" w14:textId="77777777" w:rsidR="0092502B" w:rsidRPr="0092502B" w:rsidRDefault="0092502B" w:rsidP="0092502B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Fonts w:ascii="Arial" w:hAnsi="Arial" w:cs="Arial"/>
        </w:rPr>
        <w:t>Bilingual: Fluent in English and Arabic.</w:t>
      </w:r>
    </w:p>
    <w:p w14:paraId="21C139E9" w14:textId="77777777" w:rsidR="0092502B" w:rsidRPr="0092502B" w:rsidRDefault="0092502B" w:rsidP="0092502B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Fonts w:ascii="Arial" w:hAnsi="Arial" w:cs="Arial"/>
        </w:rPr>
        <w:t>Strong proficiency in Microsoft Office (Word, Excel, PowerPoint, Access, Outlook).</w:t>
      </w:r>
    </w:p>
    <w:p w14:paraId="0CD75419" w14:textId="77777777" w:rsidR="0092502B" w:rsidRPr="0092502B" w:rsidRDefault="0092502B" w:rsidP="0092502B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Fonts w:ascii="Arial" w:hAnsi="Arial" w:cs="Arial"/>
        </w:rPr>
        <w:t>Typing speed of 55WPM.</w:t>
      </w:r>
    </w:p>
    <w:p w14:paraId="3BC1FC41" w14:textId="77777777" w:rsidR="0092502B" w:rsidRPr="0092502B" w:rsidRDefault="0092502B" w:rsidP="0092502B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Fonts w:ascii="Arial" w:hAnsi="Arial" w:cs="Arial"/>
        </w:rPr>
        <w:t>Reliable, punctual, and adaptable with the ability to work well under pressure.</w:t>
      </w:r>
    </w:p>
    <w:p w14:paraId="1BF713CB" w14:textId="77777777" w:rsidR="0092502B" w:rsidRPr="0092502B" w:rsidRDefault="0092502B" w:rsidP="0092502B">
      <w:pPr>
        <w:numPr>
          <w:ilvl w:val="0"/>
          <w:numId w:val="14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Fonts w:ascii="Arial" w:hAnsi="Arial" w:cs="Arial"/>
        </w:rPr>
        <w:t>Committed to maintaining a collaborative, supportive, and positive work environment.</w:t>
      </w:r>
    </w:p>
    <w:p w14:paraId="0B3C1550" w14:textId="77777777" w:rsidR="00930ADC" w:rsidRPr="00843E89" w:rsidRDefault="00930ADC" w:rsidP="00930ADC">
      <w:pPr>
        <w:rPr>
          <w:rFonts w:ascii="Arial" w:hAnsi="Arial" w:cs="Arial"/>
        </w:rPr>
      </w:pPr>
    </w:p>
    <w:p w14:paraId="1B0A5596" w14:textId="15D5CCEF" w:rsidR="00930ADC" w:rsidRPr="00843E89" w:rsidRDefault="00486080" w:rsidP="00843E89">
      <w:pPr>
        <w:pBdr>
          <w:top w:val="double" w:sz="4" w:space="1" w:color="auto"/>
          <w:bottom w:val="double" w:sz="4" w:space="1" w:color="auto"/>
        </w:pBd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K</w:t>
      </w:r>
      <w:r w:rsidR="00930ADC" w:rsidRPr="00843E89">
        <w:rPr>
          <w:rFonts w:ascii="Arial" w:hAnsi="Arial" w:cs="Arial"/>
          <w:b/>
        </w:rPr>
        <w:t xml:space="preserve"> EXPERIENCES</w:t>
      </w:r>
    </w:p>
    <w:p w14:paraId="768225D1" w14:textId="77777777" w:rsidR="00930ADC" w:rsidRPr="00843E89" w:rsidRDefault="00930ADC" w:rsidP="00930ADC">
      <w:pPr>
        <w:rPr>
          <w:rFonts w:ascii="Arial" w:hAnsi="Arial" w:cs="Arial"/>
        </w:rPr>
      </w:pPr>
    </w:p>
    <w:p w14:paraId="3BDD3284" w14:textId="07386081" w:rsidR="0092502B" w:rsidRDefault="00CF0F5A" w:rsidP="00CF77E6">
      <w:pPr>
        <w:rPr>
          <w:rFonts w:ascii="Arial" w:hAnsi="Arial" w:cs="Arial"/>
        </w:rPr>
      </w:pPr>
      <w:r w:rsidRPr="00CF0F5A">
        <w:rPr>
          <w:rFonts w:ascii="Arial" w:hAnsi="Arial" w:cs="Arial"/>
          <w:b/>
          <w:bCs/>
        </w:rPr>
        <w:t>Produce Stocker, Walmart,</w:t>
      </w:r>
      <w:r>
        <w:rPr>
          <w:rFonts w:ascii="Arial" w:hAnsi="Arial" w:cs="Arial"/>
        </w:rPr>
        <w:t xml:space="preserve"> London, ON, Canada   </w:t>
      </w:r>
      <w:r w:rsidR="00CF77E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 </w:t>
      </w:r>
      <w:r w:rsidRPr="0092502B">
        <w:rPr>
          <w:rFonts w:ascii="Arial" w:hAnsi="Arial" w:cs="Arial"/>
          <w:i/>
          <w:iCs/>
        </w:rPr>
        <w:t>Dec 2020-</w:t>
      </w:r>
      <w:r w:rsidR="004E15CD" w:rsidRPr="0092502B">
        <w:rPr>
          <w:rFonts w:ascii="Arial" w:hAnsi="Arial" w:cs="Arial"/>
          <w:i/>
          <w:iCs/>
        </w:rPr>
        <w:t>September 2021</w:t>
      </w:r>
      <w:r>
        <w:rPr>
          <w:rFonts w:ascii="Arial" w:hAnsi="Arial" w:cs="Arial"/>
        </w:rPr>
        <w:t xml:space="preserve"> </w:t>
      </w:r>
    </w:p>
    <w:p w14:paraId="70648E93" w14:textId="52690D66" w:rsidR="00CF77E6" w:rsidRDefault="009A7DD9" w:rsidP="00CF77E6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nsuring all items on sale are fresh </w:t>
      </w:r>
    </w:p>
    <w:p w14:paraId="36222B2A" w14:textId="6D06D459" w:rsidR="00CF77E6" w:rsidRDefault="004E15CD" w:rsidP="00CF77E6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Cull, r</w:t>
      </w:r>
      <w:r w:rsidR="00CF77E6">
        <w:rPr>
          <w:rFonts w:ascii="Arial" w:hAnsi="Arial" w:cs="Arial"/>
        </w:rPr>
        <w:t>otate</w:t>
      </w:r>
      <w:r>
        <w:rPr>
          <w:rFonts w:ascii="Arial" w:hAnsi="Arial" w:cs="Arial"/>
        </w:rPr>
        <w:t>, and</w:t>
      </w:r>
      <w:r w:rsidR="00CF77E6">
        <w:rPr>
          <w:rFonts w:ascii="Arial" w:hAnsi="Arial" w:cs="Arial"/>
        </w:rPr>
        <w:t xml:space="preserve"> zone as requ</w:t>
      </w:r>
      <w:r>
        <w:rPr>
          <w:rFonts w:ascii="Arial" w:hAnsi="Arial" w:cs="Arial"/>
        </w:rPr>
        <w:t xml:space="preserve">ired by </w:t>
      </w:r>
      <w:r w:rsidR="00C0339F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company’s policy and standards </w:t>
      </w:r>
    </w:p>
    <w:p w14:paraId="1F6C0AB4" w14:textId="2A2245A5" w:rsidR="004E15CD" w:rsidRDefault="009A7DD9" w:rsidP="004E15CD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rain new associates as assigned by </w:t>
      </w:r>
      <w:r w:rsidR="00653809">
        <w:rPr>
          <w:rFonts w:ascii="Arial" w:hAnsi="Arial" w:cs="Arial"/>
        </w:rPr>
        <w:t>management</w:t>
      </w:r>
      <w:r>
        <w:rPr>
          <w:rFonts w:ascii="Arial" w:hAnsi="Arial" w:cs="Arial"/>
        </w:rPr>
        <w:t xml:space="preserve"> </w:t>
      </w:r>
    </w:p>
    <w:p w14:paraId="761D9A5B" w14:textId="6603FAC7" w:rsidR="009A7DD9" w:rsidRDefault="009A7DD9" w:rsidP="004E15CD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rganize all inventory in the back room as requested by </w:t>
      </w:r>
      <w:r w:rsidR="00653809">
        <w:rPr>
          <w:rFonts w:ascii="Arial" w:hAnsi="Arial" w:cs="Arial"/>
        </w:rPr>
        <w:t>management</w:t>
      </w:r>
      <w:r>
        <w:rPr>
          <w:rFonts w:ascii="Arial" w:hAnsi="Arial" w:cs="Arial"/>
        </w:rPr>
        <w:t xml:space="preserve"> </w:t>
      </w:r>
    </w:p>
    <w:p w14:paraId="25C6E6A9" w14:textId="0CFDFF50" w:rsidR="0092502B" w:rsidRPr="0092502B" w:rsidRDefault="00653809" w:rsidP="00653809">
      <w:pPr>
        <w:rPr>
          <w:rFonts w:ascii="Arial" w:hAnsi="Arial" w:cs="Arial"/>
          <w:i/>
          <w:iCs/>
        </w:rPr>
      </w:pPr>
      <w:r w:rsidRPr="00653809">
        <w:rPr>
          <w:rFonts w:ascii="Arial" w:hAnsi="Arial" w:cs="Arial"/>
          <w:b/>
          <w:bCs/>
        </w:rPr>
        <w:t xml:space="preserve">File </w:t>
      </w:r>
      <w:r w:rsidR="00C9485E" w:rsidRPr="00653809">
        <w:rPr>
          <w:rFonts w:ascii="Arial" w:hAnsi="Arial" w:cs="Arial"/>
          <w:b/>
          <w:bCs/>
        </w:rPr>
        <w:t>Clerk</w:t>
      </w:r>
      <w:r w:rsidR="00C9485E">
        <w:rPr>
          <w:rFonts w:ascii="Arial" w:hAnsi="Arial" w:cs="Arial"/>
          <w:b/>
          <w:bCs/>
        </w:rPr>
        <w:t xml:space="preserve"> (</w:t>
      </w:r>
      <w:r>
        <w:rPr>
          <w:rFonts w:ascii="Arial" w:hAnsi="Arial" w:cs="Arial"/>
          <w:b/>
          <w:bCs/>
        </w:rPr>
        <w:t xml:space="preserve">School of </w:t>
      </w:r>
      <w:r w:rsidR="00C9485E">
        <w:rPr>
          <w:rFonts w:ascii="Arial" w:hAnsi="Arial" w:cs="Arial"/>
          <w:b/>
          <w:bCs/>
        </w:rPr>
        <w:t>Mathematics and Statistical Science</w:t>
      </w:r>
      <w:r>
        <w:rPr>
          <w:rFonts w:ascii="Arial" w:hAnsi="Arial" w:cs="Arial"/>
          <w:b/>
          <w:bCs/>
        </w:rPr>
        <w:t xml:space="preserve">), Western University, </w:t>
      </w:r>
      <w:r w:rsidRPr="00653809">
        <w:rPr>
          <w:rFonts w:ascii="Arial" w:hAnsi="Arial" w:cs="Arial"/>
        </w:rPr>
        <w:t>London, ON, Canada</w:t>
      </w:r>
      <w:r>
        <w:rPr>
          <w:rFonts w:ascii="Arial" w:hAnsi="Arial" w:cs="Arial"/>
        </w:rPr>
        <w:tab/>
      </w:r>
      <w:r w:rsidRPr="0092502B">
        <w:rPr>
          <w:rFonts w:ascii="Arial" w:hAnsi="Arial" w:cs="Arial"/>
          <w:i/>
          <w:iCs/>
        </w:rPr>
        <w:t>July 2022 – September 2022</w:t>
      </w:r>
    </w:p>
    <w:p w14:paraId="70F83FC2" w14:textId="29F0DDE8" w:rsidR="00653809" w:rsidRPr="00653809" w:rsidRDefault="00653809" w:rsidP="00653809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653809">
        <w:rPr>
          <w:rFonts w:ascii="Arial" w:hAnsi="Arial" w:cs="Arial"/>
        </w:rPr>
        <w:t xml:space="preserve">Scan old documents to store </w:t>
      </w:r>
      <w:r w:rsidR="00C0339F">
        <w:rPr>
          <w:rFonts w:ascii="Arial" w:hAnsi="Arial" w:cs="Arial"/>
        </w:rPr>
        <w:t xml:space="preserve">them </w:t>
      </w:r>
      <w:r w:rsidRPr="00653809">
        <w:rPr>
          <w:rFonts w:ascii="Arial" w:hAnsi="Arial" w:cs="Arial"/>
        </w:rPr>
        <w:t>digitally and get rid of them</w:t>
      </w:r>
      <w:r>
        <w:rPr>
          <w:rFonts w:ascii="Arial" w:hAnsi="Arial" w:cs="Arial"/>
        </w:rPr>
        <w:t>.</w:t>
      </w:r>
    </w:p>
    <w:p w14:paraId="53732BC6" w14:textId="5B3ED1D5" w:rsidR="00653809" w:rsidRDefault="00653809" w:rsidP="00653809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>Direct students to the proper office for meetings.</w:t>
      </w:r>
    </w:p>
    <w:p w14:paraId="1404C5B4" w14:textId="192E35B1" w:rsidR="00653809" w:rsidRDefault="00653809" w:rsidP="00653809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>Assist with any tasks academic coordinators ask me to do</w:t>
      </w:r>
      <w:r w:rsidR="0092502B">
        <w:rPr>
          <w:rFonts w:ascii="Arial" w:hAnsi="Arial" w:cs="Arial"/>
        </w:rPr>
        <w:t>.</w:t>
      </w:r>
    </w:p>
    <w:p w14:paraId="271BC875" w14:textId="77777777" w:rsidR="0092502B" w:rsidRPr="0092502B" w:rsidRDefault="0092502B" w:rsidP="0092502B">
      <w:pPr>
        <w:rPr>
          <w:rFonts w:ascii="Arial" w:hAnsi="Arial" w:cs="Arial"/>
        </w:rPr>
      </w:pPr>
    </w:p>
    <w:p w14:paraId="3D9E071B" w14:textId="6EF31AC9" w:rsidR="0092502B" w:rsidRPr="0092502B" w:rsidRDefault="0092502B" w:rsidP="0092502B">
      <w:pPr>
        <w:rPr>
          <w:rFonts w:ascii="Arial" w:hAnsi="Arial" w:cs="Arial"/>
        </w:rPr>
      </w:pPr>
      <w:r w:rsidRPr="0092502B">
        <w:rPr>
          <w:rStyle w:val="Strong"/>
          <w:rFonts w:ascii="Arial" w:hAnsi="Arial" w:cs="Arial"/>
        </w:rPr>
        <w:t xml:space="preserve">Intern, Robotics Africa (80 hours, </w:t>
      </w:r>
      <w:proofErr w:type="spellStart"/>
      <w:r w:rsidRPr="0092502B">
        <w:rPr>
          <w:rStyle w:val="Strong"/>
          <w:rFonts w:ascii="Arial" w:hAnsi="Arial" w:cs="Arial"/>
        </w:rPr>
        <w:t>Riipen</w:t>
      </w:r>
      <w:proofErr w:type="spellEnd"/>
      <w:r w:rsidRPr="0092502B">
        <w:rPr>
          <w:rStyle w:val="Strong"/>
          <w:rFonts w:ascii="Arial" w:hAnsi="Arial" w:cs="Arial"/>
        </w:rPr>
        <w:t xml:space="preserve"> Internship</w:t>
      </w:r>
      <w:proofErr w:type="gramStart"/>
      <w:r w:rsidRPr="0092502B">
        <w:rPr>
          <w:rStyle w:val="Strong"/>
          <w:rFonts w:ascii="Arial" w:hAnsi="Arial" w:cs="Arial"/>
        </w:rPr>
        <w:t>)</w:t>
      </w:r>
      <w:r>
        <w:rPr>
          <w:rStyle w:val="Strong"/>
          <w:rFonts w:ascii="Arial" w:hAnsi="Arial" w:cs="Arial"/>
        </w:rPr>
        <w:t xml:space="preserve">,   </w:t>
      </w:r>
      <w:proofErr w:type="gramEnd"/>
      <w:r>
        <w:rPr>
          <w:rStyle w:val="Strong"/>
          <w:rFonts w:ascii="Arial" w:hAnsi="Arial" w:cs="Arial"/>
        </w:rPr>
        <w:t xml:space="preserve">     </w:t>
      </w:r>
      <w:r w:rsidRPr="0092502B">
        <w:rPr>
          <w:rStyle w:val="Emphasis"/>
          <w:rFonts w:ascii="Arial" w:hAnsi="Arial" w:cs="Arial"/>
        </w:rPr>
        <w:t>Jan 2024 - Mar 2024</w:t>
      </w:r>
    </w:p>
    <w:p w14:paraId="7283675B" w14:textId="645D40DD" w:rsidR="0092502B" w:rsidRPr="0092502B" w:rsidRDefault="0092502B" w:rsidP="0092502B">
      <w:pPr>
        <w:numPr>
          <w:ilvl w:val="0"/>
          <w:numId w:val="15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Fonts w:ascii="Arial" w:hAnsi="Arial" w:cs="Arial"/>
        </w:rPr>
        <w:t>Developed chat and mentor-teaching matching features to connect mentors with teachers</w:t>
      </w:r>
      <w:r>
        <w:rPr>
          <w:rFonts w:ascii="Arial" w:hAnsi="Arial" w:cs="Arial"/>
        </w:rPr>
        <w:t xml:space="preserve"> using </w:t>
      </w:r>
      <w:proofErr w:type="spellStart"/>
      <w:r>
        <w:rPr>
          <w:rFonts w:ascii="Arial" w:hAnsi="Arial" w:cs="Arial"/>
        </w:rPr>
        <w:t>ExpressJS</w:t>
      </w:r>
      <w:proofErr w:type="spellEnd"/>
      <w:r w:rsidRPr="0092502B">
        <w:rPr>
          <w:rFonts w:ascii="Arial" w:hAnsi="Arial" w:cs="Arial"/>
        </w:rPr>
        <w:t>.</w:t>
      </w:r>
    </w:p>
    <w:p w14:paraId="3620F204" w14:textId="77777777" w:rsidR="0092502B" w:rsidRDefault="0092502B" w:rsidP="0092502B">
      <w:pPr>
        <w:numPr>
          <w:ilvl w:val="0"/>
          <w:numId w:val="15"/>
        </w:numPr>
        <w:spacing w:before="100" w:beforeAutospacing="1" w:after="100" w:afterAutospacing="1"/>
        <w:rPr>
          <w:rFonts w:ascii="Arial" w:hAnsi="Arial" w:cs="Arial"/>
        </w:rPr>
      </w:pPr>
      <w:r w:rsidRPr="0092502B">
        <w:rPr>
          <w:rFonts w:ascii="Arial" w:hAnsi="Arial" w:cs="Arial"/>
        </w:rPr>
        <w:lastRenderedPageBreak/>
        <w:t xml:space="preserve">Developed login and logout features using </w:t>
      </w:r>
      <w:proofErr w:type="spellStart"/>
      <w:r w:rsidRPr="0092502B">
        <w:rPr>
          <w:rFonts w:ascii="Arial" w:hAnsi="Arial" w:cs="Arial"/>
        </w:rPr>
        <w:t>ExpressJS</w:t>
      </w:r>
      <w:proofErr w:type="spellEnd"/>
      <w:r w:rsidRPr="0092502B">
        <w:rPr>
          <w:rFonts w:ascii="Arial" w:hAnsi="Arial" w:cs="Arial"/>
        </w:rPr>
        <w:t>.</w:t>
      </w:r>
    </w:p>
    <w:p w14:paraId="57CBAEA4" w14:textId="388D9218" w:rsidR="0092502B" w:rsidRDefault="0092502B" w:rsidP="0092502B">
      <w:pPr>
        <w:rPr>
          <w:rStyle w:val="Strong"/>
          <w:rFonts w:ascii="Arial" w:hAnsi="Arial" w:cs="Arial"/>
        </w:rPr>
      </w:pPr>
      <w:r w:rsidRPr="0092502B">
        <w:rPr>
          <w:rStyle w:val="Strong"/>
          <w:rFonts w:ascii="Arial" w:hAnsi="Arial" w:cs="Arial"/>
        </w:rPr>
        <w:t xml:space="preserve">Intern, ADA Analytics (160 hours, </w:t>
      </w:r>
      <w:proofErr w:type="spellStart"/>
      <w:r w:rsidRPr="0092502B">
        <w:rPr>
          <w:rStyle w:val="Strong"/>
          <w:rFonts w:ascii="Arial" w:hAnsi="Arial" w:cs="Arial"/>
        </w:rPr>
        <w:t>Riipen</w:t>
      </w:r>
      <w:proofErr w:type="spellEnd"/>
      <w:r w:rsidRPr="0092502B">
        <w:rPr>
          <w:rStyle w:val="Strong"/>
          <w:rFonts w:ascii="Arial" w:hAnsi="Arial" w:cs="Arial"/>
        </w:rPr>
        <w:t xml:space="preserve"> Internship, Remote, 2 terms)</w:t>
      </w:r>
      <w:r>
        <w:rPr>
          <w:rStyle w:val="Strong"/>
          <w:rFonts w:ascii="Arial" w:hAnsi="Arial" w:cs="Arial"/>
        </w:rPr>
        <w:t xml:space="preserve"> </w:t>
      </w:r>
      <w:r w:rsidRPr="0092502B">
        <w:rPr>
          <w:rStyle w:val="Strong"/>
          <w:rFonts w:ascii="Arial" w:hAnsi="Arial" w:cs="Arial"/>
          <w:b w:val="0"/>
          <w:bCs w:val="0"/>
          <w:i/>
          <w:iCs/>
        </w:rPr>
        <w:t>Jan 2024-Apirl 2024</w:t>
      </w:r>
    </w:p>
    <w:p w14:paraId="1B00D6A0" w14:textId="03B60223" w:rsidR="0092502B" w:rsidRPr="0092502B" w:rsidRDefault="0092502B" w:rsidP="0092502B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>
        <w:rPr>
          <w:rFonts w:ascii="Arial" w:hAnsi="Arial" w:cs="Arial"/>
        </w:rPr>
        <w:t>Worked with the backend team to ensure proper use of</w:t>
      </w:r>
      <w:r w:rsidRPr="0092502B">
        <w:rPr>
          <w:rFonts w:ascii="Arial" w:hAnsi="Arial" w:cs="Arial"/>
        </w:rPr>
        <w:t xml:space="preserve"> </w:t>
      </w:r>
      <w:proofErr w:type="spellStart"/>
      <w:r w:rsidRPr="0092502B">
        <w:rPr>
          <w:rFonts w:ascii="Arial" w:hAnsi="Arial" w:cs="Arial"/>
        </w:rPr>
        <w:t>SQLAlchemy</w:t>
      </w:r>
      <w:proofErr w:type="spellEnd"/>
      <w:r w:rsidRPr="0092502B">
        <w:rPr>
          <w:rFonts w:ascii="Arial" w:hAnsi="Arial" w:cs="Arial"/>
        </w:rPr>
        <w:t xml:space="preserve"> and wrote test cases for database testing</w:t>
      </w:r>
      <w:r>
        <w:rPr>
          <w:rFonts w:ascii="Arial" w:hAnsi="Arial" w:cs="Arial"/>
        </w:rPr>
        <w:t xml:space="preserve"> as desired by the stakeholders</w:t>
      </w:r>
      <w:r w:rsidRPr="0092502B">
        <w:rPr>
          <w:rFonts w:ascii="Arial" w:hAnsi="Arial" w:cs="Arial"/>
        </w:rPr>
        <w:t>.</w:t>
      </w:r>
    </w:p>
    <w:p w14:paraId="048661A0" w14:textId="34C0A5C9" w:rsidR="0092502B" w:rsidRDefault="0092502B" w:rsidP="0092502B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92502B">
        <w:rPr>
          <w:rFonts w:ascii="Arial" w:hAnsi="Arial" w:cs="Arial"/>
        </w:rPr>
        <w:t>Conducted research on unit tests and applied specific requirements to database testing, primarily using PostgreSQL.</w:t>
      </w:r>
    </w:p>
    <w:p w14:paraId="20A133D2" w14:textId="77777777" w:rsidR="0092502B" w:rsidRPr="0092502B" w:rsidRDefault="0092502B" w:rsidP="0092502B">
      <w:pPr>
        <w:rPr>
          <w:rFonts w:ascii="Arial" w:hAnsi="Arial" w:cs="Arial"/>
        </w:rPr>
      </w:pPr>
    </w:p>
    <w:p w14:paraId="6E91CB11" w14:textId="456865F6" w:rsidR="0092502B" w:rsidRDefault="003750A4" w:rsidP="003750A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Chat Helpline Support, Western University, </w:t>
      </w:r>
      <w:r>
        <w:rPr>
          <w:rFonts w:ascii="Arial" w:hAnsi="Arial" w:cs="Arial"/>
        </w:rPr>
        <w:t>London, ON, Canada</w:t>
      </w:r>
      <w:r>
        <w:rPr>
          <w:rFonts w:ascii="Arial" w:hAnsi="Arial" w:cs="Arial"/>
        </w:rPr>
        <w:tab/>
      </w:r>
      <w:r w:rsidRPr="0092502B">
        <w:rPr>
          <w:rFonts w:ascii="Arial" w:hAnsi="Arial" w:cs="Arial"/>
          <w:i/>
          <w:iCs/>
        </w:rPr>
        <w:t>October 2022-Present</w:t>
      </w:r>
      <w:r>
        <w:rPr>
          <w:rFonts w:ascii="Arial" w:hAnsi="Arial" w:cs="Arial"/>
        </w:rPr>
        <w:t xml:space="preserve"> </w:t>
      </w:r>
    </w:p>
    <w:p w14:paraId="318B1EB7" w14:textId="36A85F3B" w:rsidR="003750A4" w:rsidRDefault="003750A4" w:rsidP="003750A4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>As</w:t>
      </w:r>
      <w:r w:rsidR="00C0339F">
        <w:rPr>
          <w:rFonts w:ascii="Arial" w:hAnsi="Arial" w:cs="Arial"/>
        </w:rPr>
        <w:t>s</w:t>
      </w:r>
      <w:r>
        <w:rPr>
          <w:rFonts w:ascii="Arial" w:hAnsi="Arial" w:cs="Arial"/>
        </w:rPr>
        <w:t>ist student</w:t>
      </w:r>
      <w:r w:rsidR="00C9485E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with various questions on different topics on chat like Financial Aid</w:t>
      </w:r>
      <w:r w:rsidR="00C0339F">
        <w:rPr>
          <w:rFonts w:ascii="Arial" w:hAnsi="Arial" w:cs="Arial"/>
        </w:rPr>
        <w:t xml:space="preserve"> and c</w:t>
      </w:r>
      <w:r>
        <w:rPr>
          <w:rFonts w:ascii="Arial" w:hAnsi="Arial" w:cs="Arial"/>
        </w:rPr>
        <w:t>ourse Registration, and direct Students to Resources available to them.</w:t>
      </w:r>
    </w:p>
    <w:p w14:paraId="1D0B0A19" w14:textId="7068DB4E" w:rsidR="003750A4" w:rsidRDefault="003750A4" w:rsidP="003750A4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port to supervisor feedback on updates to </w:t>
      </w:r>
      <w:r w:rsidR="00C0339F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Student Center</w:t>
      </w:r>
    </w:p>
    <w:p w14:paraId="1DB817F9" w14:textId="08E09AF0" w:rsidR="003750A4" w:rsidRDefault="003750A4" w:rsidP="003750A4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ssisting up to 2 students at a time </w:t>
      </w:r>
    </w:p>
    <w:p w14:paraId="2BA49FD0" w14:textId="7C8F946B" w:rsidR="003750A4" w:rsidRPr="003750A4" w:rsidRDefault="003750A4" w:rsidP="003750A4">
      <w:pPr>
        <w:rPr>
          <w:rFonts w:ascii="Arial" w:hAnsi="Arial" w:cs="Arial"/>
        </w:rPr>
      </w:pPr>
    </w:p>
    <w:p w14:paraId="0952308C" w14:textId="77777777" w:rsidR="00CF0F5A" w:rsidRPr="00CF0F5A" w:rsidRDefault="00CF0F5A" w:rsidP="00CF0F5A">
      <w:pPr>
        <w:rPr>
          <w:rFonts w:ascii="Arial" w:hAnsi="Arial" w:cs="Arial"/>
        </w:rPr>
      </w:pPr>
    </w:p>
    <w:p w14:paraId="54D9FE80" w14:textId="69D39DB8" w:rsidR="00930ADC" w:rsidRPr="00843E89" w:rsidRDefault="00930ADC" w:rsidP="00843E89">
      <w:pPr>
        <w:pBdr>
          <w:top w:val="double" w:sz="4" w:space="1" w:color="auto"/>
          <w:bottom w:val="double" w:sz="4" w:space="1" w:color="auto"/>
        </w:pBdr>
        <w:jc w:val="center"/>
        <w:rPr>
          <w:rFonts w:ascii="Arial" w:hAnsi="Arial" w:cs="Arial"/>
          <w:b/>
        </w:rPr>
      </w:pPr>
      <w:r w:rsidRPr="00843E89">
        <w:rPr>
          <w:rFonts w:ascii="Arial" w:hAnsi="Arial" w:cs="Arial"/>
          <w:b/>
        </w:rPr>
        <w:t>EDUCATION</w:t>
      </w:r>
    </w:p>
    <w:p w14:paraId="4A055B60" w14:textId="77777777" w:rsidR="00930ADC" w:rsidRPr="00843E89" w:rsidRDefault="00930ADC" w:rsidP="00930ADC">
      <w:pPr>
        <w:rPr>
          <w:rFonts w:ascii="Arial" w:hAnsi="Arial" w:cs="Arial"/>
        </w:rPr>
      </w:pPr>
    </w:p>
    <w:p w14:paraId="56696A1D" w14:textId="6A88F3BE" w:rsidR="004E15CD" w:rsidRPr="0092502B" w:rsidRDefault="001425F0" w:rsidP="0092502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9A7DD9">
        <w:rPr>
          <w:rFonts w:ascii="Arial" w:hAnsi="Arial" w:cs="Arial"/>
          <w:b/>
          <w:bCs/>
        </w:rPr>
        <w:t>High School Diploma</w:t>
      </w:r>
      <w:r w:rsidR="009A7DD9" w:rsidRPr="009A7DD9">
        <w:rPr>
          <w:rFonts w:ascii="Arial" w:hAnsi="Arial" w:cs="Arial"/>
          <w:b/>
          <w:bCs/>
        </w:rPr>
        <w:t xml:space="preserve">, Al </w:t>
      </w:r>
      <w:proofErr w:type="spellStart"/>
      <w:r w:rsidR="009A7DD9" w:rsidRPr="009A7DD9">
        <w:rPr>
          <w:rFonts w:ascii="Arial" w:hAnsi="Arial" w:cs="Arial"/>
          <w:b/>
          <w:bCs/>
        </w:rPr>
        <w:t>Rowad</w:t>
      </w:r>
      <w:proofErr w:type="spellEnd"/>
      <w:r w:rsidR="009A7DD9" w:rsidRPr="009A7DD9">
        <w:rPr>
          <w:rFonts w:ascii="Arial" w:hAnsi="Arial" w:cs="Arial"/>
          <w:b/>
          <w:bCs/>
        </w:rPr>
        <w:t xml:space="preserve"> International schools</w:t>
      </w:r>
      <w:r w:rsidR="009A7DD9">
        <w:rPr>
          <w:rFonts w:ascii="Arial" w:hAnsi="Arial" w:cs="Arial"/>
          <w:b/>
          <w:bCs/>
        </w:rPr>
        <w:t xml:space="preserve">. </w:t>
      </w:r>
      <w:r w:rsidR="009A7DD9" w:rsidRPr="009A7DD9">
        <w:rPr>
          <w:rFonts w:ascii="Arial" w:hAnsi="Arial" w:cs="Arial"/>
        </w:rPr>
        <w:t>Riyadh, Saudi Arabi</w:t>
      </w:r>
      <w:r w:rsidR="0092502B">
        <w:rPr>
          <w:rFonts w:ascii="Arial" w:hAnsi="Arial" w:cs="Arial"/>
        </w:rPr>
        <w:t>a, May 201</w:t>
      </w:r>
      <w:r w:rsidR="00590693">
        <w:rPr>
          <w:rFonts w:ascii="Arial" w:hAnsi="Arial" w:cs="Arial"/>
        </w:rPr>
        <w:t>7</w:t>
      </w:r>
      <w:r w:rsidR="004E15CD" w:rsidRPr="0092502B">
        <w:rPr>
          <w:rFonts w:ascii="Arial" w:hAnsi="Arial" w:cs="Arial"/>
        </w:rPr>
        <w:tab/>
      </w:r>
      <w:r w:rsidR="004E15CD" w:rsidRPr="0092502B">
        <w:rPr>
          <w:rFonts w:ascii="Arial" w:hAnsi="Arial" w:cs="Arial"/>
        </w:rPr>
        <w:tab/>
      </w:r>
      <w:r w:rsidR="009A7DD9" w:rsidRPr="0092502B">
        <w:rPr>
          <w:rFonts w:ascii="Arial" w:hAnsi="Arial" w:cs="Arial"/>
        </w:rPr>
        <w:t xml:space="preserve">                                                                                         </w:t>
      </w:r>
    </w:p>
    <w:p w14:paraId="5A137F6A" w14:textId="3E7402B6" w:rsidR="0013749E" w:rsidRPr="0013749E" w:rsidRDefault="0013749E" w:rsidP="0013749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University of Western Ontario.</w:t>
      </w:r>
      <w:r>
        <w:rPr>
          <w:rFonts w:ascii="Arial" w:hAnsi="Arial" w:cs="Arial"/>
        </w:rPr>
        <w:t xml:space="preserve"> Computer science. Expected graduation date </w:t>
      </w:r>
      <w:r w:rsidRPr="0013749E">
        <w:rPr>
          <w:rFonts w:ascii="Arial" w:hAnsi="Arial" w:cs="Arial"/>
          <w:b/>
          <w:bCs/>
        </w:rPr>
        <w:t>May 2026</w:t>
      </w:r>
    </w:p>
    <w:p w14:paraId="71F29EC8" w14:textId="23C0EEC2" w:rsidR="009A7DD9" w:rsidRDefault="009A7DD9" w:rsidP="009A7DD9">
      <w:pPr>
        <w:pStyle w:val="ListParagraph"/>
        <w:rPr>
          <w:rFonts w:ascii="Arial" w:hAnsi="Arial" w:cs="Arial"/>
        </w:rPr>
      </w:pPr>
    </w:p>
    <w:p w14:paraId="3BA1AB9D" w14:textId="77777777" w:rsidR="004E15CD" w:rsidRDefault="004E15CD" w:rsidP="009A7DD9">
      <w:pPr>
        <w:pStyle w:val="ListParagraph"/>
        <w:rPr>
          <w:rFonts w:ascii="Arial" w:hAnsi="Arial" w:cs="Arial"/>
        </w:rPr>
      </w:pPr>
    </w:p>
    <w:p w14:paraId="4A8F5AC6" w14:textId="35456914" w:rsidR="003D21BB" w:rsidRPr="004E15CD" w:rsidRDefault="001425F0" w:rsidP="004E15CD">
      <w:pPr>
        <w:ind w:left="360"/>
        <w:rPr>
          <w:rFonts w:ascii="Arial" w:hAnsi="Arial" w:cs="Arial"/>
        </w:rPr>
      </w:pPr>
      <w:r w:rsidRPr="004E15CD">
        <w:rPr>
          <w:rFonts w:ascii="Arial" w:hAnsi="Arial" w:cs="Arial"/>
        </w:rPr>
        <w:t xml:space="preserve">                                                                                                 </w:t>
      </w:r>
    </w:p>
    <w:p w14:paraId="510F3E94" w14:textId="77777777" w:rsidR="003D21BB" w:rsidRPr="00843E89" w:rsidRDefault="003D21BB" w:rsidP="001F0664">
      <w:pPr>
        <w:pStyle w:val="ListParagraph"/>
        <w:rPr>
          <w:rFonts w:ascii="Arial" w:hAnsi="Arial" w:cs="Arial"/>
        </w:rPr>
      </w:pPr>
    </w:p>
    <w:p w14:paraId="41D8CD66" w14:textId="77777777" w:rsidR="00930ADC" w:rsidRPr="001F0664" w:rsidRDefault="00930ADC" w:rsidP="001F0664">
      <w:pPr>
        <w:rPr>
          <w:rFonts w:ascii="Arial" w:hAnsi="Arial" w:cs="Arial"/>
        </w:rPr>
      </w:pPr>
    </w:p>
    <w:p w14:paraId="196049FA" w14:textId="5975A116" w:rsidR="00F570AC" w:rsidRPr="001F0664" w:rsidRDefault="00F570AC" w:rsidP="001F0664">
      <w:pPr>
        <w:pStyle w:val="ListParagraph"/>
        <w:rPr>
          <w:rFonts w:ascii="Arial" w:hAnsi="Arial" w:cs="Arial"/>
        </w:rPr>
      </w:pPr>
    </w:p>
    <w:sectPr w:rsidR="00F570AC" w:rsidRPr="001F0664" w:rsidSect="00342D12">
      <w:headerReference w:type="default" r:id="rId8"/>
      <w:pgSz w:w="12240" w:h="15840"/>
      <w:pgMar w:top="1440" w:right="1440" w:bottom="3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8BBC3" w14:textId="77777777" w:rsidR="00DB5575" w:rsidRDefault="00DB5575" w:rsidP="00F64E17">
      <w:r>
        <w:separator/>
      </w:r>
    </w:p>
  </w:endnote>
  <w:endnote w:type="continuationSeparator" w:id="0">
    <w:p w14:paraId="2142831F" w14:textId="77777777" w:rsidR="00DB5575" w:rsidRDefault="00DB5575" w:rsidP="00F64E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AFB76" w14:textId="77777777" w:rsidR="00DB5575" w:rsidRDefault="00DB5575" w:rsidP="00F64E17">
      <w:r>
        <w:separator/>
      </w:r>
    </w:p>
  </w:footnote>
  <w:footnote w:type="continuationSeparator" w:id="0">
    <w:p w14:paraId="03046B65" w14:textId="77777777" w:rsidR="00DB5575" w:rsidRDefault="00DB5575" w:rsidP="00F64E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60E02" w14:textId="38103B97" w:rsidR="005D312F" w:rsidRPr="00843E89" w:rsidRDefault="004E1C5B" w:rsidP="00F64E17">
    <w:pPr>
      <w:pStyle w:val="Header"/>
      <w:rPr>
        <w:rFonts w:ascii="Arial" w:hAnsi="Arial" w:cs="Arial"/>
        <w:b/>
        <w:sz w:val="36"/>
        <w:szCs w:val="36"/>
      </w:rPr>
    </w:pPr>
    <w:r>
      <w:rPr>
        <w:rFonts w:ascii="Arial" w:hAnsi="Arial" w:cs="Arial"/>
        <w:b/>
        <w:sz w:val="36"/>
        <w:szCs w:val="36"/>
      </w:rPr>
      <w:t>RAWAD ALHARASTANI</w:t>
    </w:r>
  </w:p>
  <w:p w14:paraId="39852599" w14:textId="4F6E8EF0" w:rsidR="00F64E17" w:rsidRPr="00843E89" w:rsidRDefault="00770AFF" w:rsidP="00843E89">
    <w:pPr>
      <w:pStyle w:val="Header"/>
      <w:pBdr>
        <w:bottom w:val="thinThickSmallGap" w:sz="24" w:space="1" w:color="auto"/>
      </w:pBdr>
      <w:rPr>
        <w:rFonts w:ascii="Arial" w:hAnsi="Arial" w:cs="Arial"/>
      </w:rPr>
    </w:pPr>
    <w:r>
      <w:t>rawadalh233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52BE"/>
    <w:multiLevelType w:val="multilevel"/>
    <w:tmpl w:val="F3C8D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8774A"/>
    <w:multiLevelType w:val="multilevel"/>
    <w:tmpl w:val="33280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A34D32"/>
    <w:multiLevelType w:val="multilevel"/>
    <w:tmpl w:val="9C3C4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B934F5"/>
    <w:multiLevelType w:val="multilevel"/>
    <w:tmpl w:val="958A4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C24A54"/>
    <w:multiLevelType w:val="hybridMultilevel"/>
    <w:tmpl w:val="5B58A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6EAE"/>
    <w:multiLevelType w:val="hybridMultilevel"/>
    <w:tmpl w:val="D78E18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74634"/>
    <w:multiLevelType w:val="hybridMultilevel"/>
    <w:tmpl w:val="F444944E"/>
    <w:lvl w:ilvl="0" w:tplc="10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7" w15:restartNumberingAfterBreak="0">
    <w:nsid w:val="237C7B03"/>
    <w:multiLevelType w:val="multilevel"/>
    <w:tmpl w:val="33280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AB50C7"/>
    <w:multiLevelType w:val="multilevel"/>
    <w:tmpl w:val="3014F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2D3606"/>
    <w:multiLevelType w:val="multilevel"/>
    <w:tmpl w:val="7C6A5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3E26C1"/>
    <w:multiLevelType w:val="hybridMultilevel"/>
    <w:tmpl w:val="C0900ED8"/>
    <w:lvl w:ilvl="0" w:tplc="B4E4474C">
      <w:start w:val="64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5E6904"/>
    <w:multiLevelType w:val="multilevel"/>
    <w:tmpl w:val="1916C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DC3289"/>
    <w:multiLevelType w:val="multilevel"/>
    <w:tmpl w:val="C908C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A32C52"/>
    <w:multiLevelType w:val="multilevel"/>
    <w:tmpl w:val="33280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D8314B"/>
    <w:multiLevelType w:val="multilevel"/>
    <w:tmpl w:val="33280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6D0FE7"/>
    <w:multiLevelType w:val="hybridMultilevel"/>
    <w:tmpl w:val="89AE73B4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5273400E"/>
    <w:multiLevelType w:val="multilevel"/>
    <w:tmpl w:val="33280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BD1374"/>
    <w:multiLevelType w:val="hybridMultilevel"/>
    <w:tmpl w:val="181086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17455A"/>
    <w:multiLevelType w:val="hybridMultilevel"/>
    <w:tmpl w:val="A17A6B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E27795D"/>
    <w:multiLevelType w:val="hybridMultilevel"/>
    <w:tmpl w:val="6E9600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B773DF"/>
    <w:multiLevelType w:val="hybridMultilevel"/>
    <w:tmpl w:val="3354A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5021535">
    <w:abstractNumId w:val="10"/>
  </w:num>
  <w:num w:numId="2" w16cid:durableId="1309165017">
    <w:abstractNumId w:val="2"/>
  </w:num>
  <w:num w:numId="3" w16cid:durableId="1610697884">
    <w:abstractNumId w:val="12"/>
  </w:num>
  <w:num w:numId="4" w16cid:durableId="537203805">
    <w:abstractNumId w:val="11"/>
  </w:num>
  <w:num w:numId="5" w16cid:durableId="1383360182">
    <w:abstractNumId w:val="6"/>
  </w:num>
  <w:num w:numId="6" w16cid:durableId="874271944">
    <w:abstractNumId w:val="15"/>
  </w:num>
  <w:num w:numId="7" w16cid:durableId="664938975">
    <w:abstractNumId w:val="5"/>
  </w:num>
  <w:num w:numId="8" w16cid:durableId="504395994">
    <w:abstractNumId w:val="19"/>
  </w:num>
  <w:num w:numId="9" w16cid:durableId="143619231">
    <w:abstractNumId w:val="17"/>
  </w:num>
  <w:num w:numId="10" w16cid:durableId="2118518026">
    <w:abstractNumId w:val="20"/>
  </w:num>
  <w:num w:numId="11" w16cid:durableId="640502755">
    <w:abstractNumId w:val="4"/>
  </w:num>
  <w:num w:numId="12" w16cid:durableId="63335583">
    <w:abstractNumId w:val="3"/>
  </w:num>
  <w:num w:numId="13" w16cid:durableId="1176455690">
    <w:abstractNumId w:val="8"/>
  </w:num>
  <w:num w:numId="14" w16cid:durableId="362902243">
    <w:abstractNumId w:val="9"/>
  </w:num>
  <w:num w:numId="15" w16cid:durableId="779645215">
    <w:abstractNumId w:val="1"/>
  </w:num>
  <w:num w:numId="16" w16cid:durableId="776287908">
    <w:abstractNumId w:val="0"/>
  </w:num>
  <w:num w:numId="17" w16cid:durableId="867183929">
    <w:abstractNumId w:val="7"/>
  </w:num>
  <w:num w:numId="18" w16cid:durableId="1599291021">
    <w:abstractNumId w:val="18"/>
  </w:num>
  <w:num w:numId="19" w16cid:durableId="2036730104">
    <w:abstractNumId w:val="16"/>
  </w:num>
  <w:num w:numId="20" w16cid:durableId="546838627">
    <w:abstractNumId w:val="13"/>
  </w:num>
  <w:num w:numId="21" w16cid:durableId="132481679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NjEwMTYzMDYyNzBS0lEKTi0uzszPAykwqQUA/WPdpCwAAAA="/>
  </w:docVars>
  <w:rsids>
    <w:rsidRoot w:val="00F64E17"/>
    <w:rsid w:val="0003323E"/>
    <w:rsid w:val="00047FB0"/>
    <w:rsid w:val="00056A8D"/>
    <w:rsid w:val="00092FD6"/>
    <w:rsid w:val="000B1B4F"/>
    <w:rsid w:val="000C1D6C"/>
    <w:rsid w:val="001249F2"/>
    <w:rsid w:val="001256EA"/>
    <w:rsid w:val="001372A4"/>
    <w:rsid w:val="0013749E"/>
    <w:rsid w:val="00137AD9"/>
    <w:rsid w:val="001425F0"/>
    <w:rsid w:val="00175835"/>
    <w:rsid w:val="00197242"/>
    <w:rsid w:val="001C7C9E"/>
    <w:rsid w:val="001F0664"/>
    <w:rsid w:val="002765FF"/>
    <w:rsid w:val="00276E9A"/>
    <w:rsid w:val="002E2171"/>
    <w:rsid w:val="00313021"/>
    <w:rsid w:val="00342D12"/>
    <w:rsid w:val="00353BDB"/>
    <w:rsid w:val="003750A4"/>
    <w:rsid w:val="003A1B27"/>
    <w:rsid w:val="003B672D"/>
    <w:rsid w:val="003D21BB"/>
    <w:rsid w:val="004153F5"/>
    <w:rsid w:val="0042665D"/>
    <w:rsid w:val="00467B51"/>
    <w:rsid w:val="00481C30"/>
    <w:rsid w:val="00486080"/>
    <w:rsid w:val="00492431"/>
    <w:rsid w:val="00496193"/>
    <w:rsid w:val="004B317C"/>
    <w:rsid w:val="004B55A1"/>
    <w:rsid w:val="004E15CD"/>
    <w:rsid w:val="004E1C5B"/>
    <w:rsid w:val="004E5D8F"/>
    <w:rsid w:val="00520B12"/>
    <w:rsid w:val="00590693"/>
    <w:rsid w:val="005B2A22"/>
    <w:rsid w:val="005B494C"/>
    <w:rsid w:val="005D312F"/>
    <w:rsid w:val="00631890"/>
    <w:rsid w:val="00642A00"/>
    <w:rsid w:val="00653809"/>
    <w:rsid w:val="00681244"/>
    <w:rsid w:val="007148EB"/>
    <w:rsid w:val="00765412"/>
    <w:rsid w:val="00770AFF"/>
    <w:rsid w:val="00787AD1"/>
    <w:rsid w:val="007B437B"/>
    <w:rsid w:val="00832281"/>
    <w:rsid w:val="00843E89"/>
    <w:rsid w:val="008E2191"/>
    <w:rsid w:val="008F6C13"/>
    <w:rsid w:val="00911736"/>
    <w:rsid w:val="0092502B"/>
    <w:rsid w:val="00930ADC"/>
    <w:rsid w:val="00971EC6"/>
    <w:rsid w:val="009773AD"/>
    <w:rsid w:val="009840D9"/>
    <w:rsid w:val="009A7DD9"/>
    <w:rsid w:val="009D0610"/>
    <w:rsid w:val="009E7CFD"/>
    <w:rsid w:val="009F4510"/>
    <w:rsid w:val="00A40726"/>
    <w:rsid w:val="00A41B3C"/>
    <w:rsid w:val="00A55DD0"/>
    <w:rsid w:val="00A71F93"/>
    <w:rsid w:val="00A846E8"/>
    <w:rsid w:val="00AA3EC6"/>
    <w:rsid w:val="00B20C5D"/>
    <w:rsid w:val="00B36E06"/>
    <w:rsid w:val="00B5584F"/>
    <w:rsid w:val="00B64DF7"/>
    <w:rsid w:val="00B65A1C"/>
    <w:rsid w:val="00C0339F"/>
    <w:rsid w:val="00C42A38"/>
    <w:rsid w:val="00C567EE"/>
    <w:rsid w:val="00C815A7"/>
    <w:rsid w:val="00C828F7"/>
    <w:rsid w:val="00C9485E"/>
    <w:rsid w:val="00CB0C2C"/>
    <w:rsid w:val="00CF0F5A"/>
    <w:rsid w:val="00CF77E6"/>
    <w:rsid w:val="00D2431D"/>
    <w:rsid w:val="00D374CA"/>
    <w:rsid w:val="00D6611A"/>
    <w:rsid w:val="00D9325B"/>
    <w:rsid w:val="00DA0658"/>
    <w:rsid w:val="00DB5575"/>
    <w:rsid w:val="00DE249A"/>
    <w:rsid w:val="00E05694"/>
    <w:rsid w:val="00E206BF"/>
    <w:rsid w:val="00E25E77"/>
    <w:rsid w:val="00E9041E"/>
    <w:rsid w:val="00EE64AB"/>
    <w:rsid w:val="00F15907"/>
    <w:rsid w:val="00F35C09"/>
    <w:rsid w:val="00F570AC"/>
    <w:rsid w:val="00F64E17"/>
    <w:rsid w:val="00F726E7"/>
    <w:rsid w:val="00FA5903"/>
    <w:rsid w:val="00FA6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AC944"/>
  <w15:docId w15:val="{D18F664E-1E7E-48D8-83D6-282302091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0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4E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4E17"/>
  </w:style>
  <w:style w:type="paragraph" w:styleId="Footer">
    <w:name w:val="footer"/>
    <w:basedOn w:val="Normal"/>
    <w:link w:val="FooterChar"/>
    <w:uiPriority w:val="99"/>
    <w:unhideWhenUsed/>
    <w:rsid w:val="00F64E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4E17"/>
  </w:style>
  <w:style w:type="character" w:styleId="Hyperlink">
    <w:name w:val="Hyperlink"/>
    <w:basedOn w:val="DefaultParagraphFont"/>
    <w:uiPriority w:val="99"/>
    <w:unhideWhenUsed/>
    <w:rsid w:val="00F64E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4E1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3E8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C0339F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0339F"/>
    <w:rPr>
      <w:i/>
      <w:iCs/>
    </w:rPr>
  </w:style>
  <w:style w:type="character" w:styleId="Strong">
    <w:name w:val="Strong"/>
    <w:basedOn w:val="DefaultParagraphFont"/>
    <w:uiPriority w:val="22"/>
    <w:qFormat/>
    <w:rsid w:val="009250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667">
      <w:bodyDiv w:val="1"/>
      <w:marLeft w:val="75"/>
      <w:marRight w:val="75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59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7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57548">
      <w:bodyDiv w:val="1"/>
      <w:marLeft w:val="75"/>
      <w:marRight w:val="75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1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98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5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91916">
      <w:bodyDiv w:val="1"/>
      <w:marLeft w:val="75"/>
      <w:marRight w:val="75"/>
      <w:marTop w:val="30"/>
      <w:marBottom w:val="3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67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98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846C2260-F843-4269-92D5-C9B055169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wad Alharastani</cp:lastModifiedBy>
  <cp:revision>2</cp:revision>
  <dcterms:created xsi:type="dcterms:W3CDTF">2024-07-08T01:37:00Z</dcterms:created>
  <dcterms:modified xsi:type="dcterms:W3CDTF">2024-07-08T01:37:00Z</dcterms:modified>
</cp:coreProperties>
</file>